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Myanmar</w:t>
      </w:r>
      <w:r>
        <w:t xml:space="preserve"> </w:t>
      </w:r>
      <w:r>
        <w:t xml:space="preserve">Yangon</w:t>
      </w:r>
    </w:p>
    <w:bookmarkStart w:id="20" w:name="X2196664db113149fb3c16169638a9c9bac5dd19"/>
    <w:p>
      <w:pPr>
        <w:pStyle w:val="Heading1"/>
      </w:pPr>
      <w:r>
        <w:t xml:space="preserve">Cover Letter for Marine Engineer Position in Myanmar Yangon</w:t>
      </w:r>
    </w:p>
    <w:p>
      <w:pPr>
        <w:pStyle w:val="FirstParagraph"/>
      </w:pPr>
      <w:r>
        <w:t xml:space="preserve">Dear [Hiring Manager's Name or "Recruitment Team"],</w:t>
      </w:r>
    </w:p>
    <w:p>
      <w:pPr>
        <w:pStyle w:val="BodyText"/>
      </w:pPr>
      <w:r>
        <w:t xml:space="preserve">I am writing to express my enthusiastic interest in the Marine Engineer position at your esteemed organization, located in the vibrant and strategically significant city of Yangon, Myanmar. As a dedicated and experienced Marine Engineer with over [X years] of hands-on expertise in ship propulsion systems, vessel maintenance, and maritime technology, I am eager to contribute my technical skills and passion for marine engineering to support your operations in this dynamic region. My career has been rooted in the pursuit of excellence in marine systems, and I am particularly drawn to the opportunities available in Myanmar Yangon, a hub of economic growth and maritime activity.</w:t>
      </w:r>
    </w:p>
    <w:p>
      <w:pPr>
        <w:pStyle w:val="BodyText"/>
      </w:pPr>
      <w:r>
        <w:t xml:space="preserve">With a strong academic background in Marine Engineering from [Your University or Institution], I have developed a comprehensive understanding of ship design, engine performance optimization, and safety protocols. My professional journey has included roles such as [Previous Job Titles] at companies like [Previous Employers], where I was responsible for maintaining and repairing complex marine machinery, ensuring compliance with international standards, and collaborating with cross-functional teams to resolve technical challenges. These experiences have honed my ability to thrive in fast-paced environments while prioritizing efficiency, safety, and sustainability—core values that align closely with the goals of your organization.</w:t>
      </w:r>
    </w:p>
    <w:p>
      <w:pPr>
        <w:pStyle w:val="BodyText"/>
      </w:pPr>
      <w:r>
        <w:t xml:space="preserve">What sets me apart as a Marine Engineer is my commitment to continuous learning and adaptability. I have worked on a variety of vessels, including cargo ships, offshore platforms, and yachts, which has exposed me to diverse technical systems and operational demands. For instance, during my tenure at [Previous Company], I led a team in upgrading the propulsion system of a 100-meter freighter, resulting in a 15% improvement in fuel efficiency and reduced maintenance downtime. Such achievements reflect my ability to innovate while maintaining strict adherence to safety and regulatory requirements.</w:t>
      </w:r>
    </w:p>
    <w:p>
      <w:pPr>
        <w:pStyle w:val="BodyText"/>
      </w:pPr>
      <w:r>
        <w:t xml:space="preserve">My interest in Myanmar Yangon stems from its growing importance as a maritime gateway for Southeast Asia. The city’s strategic location along the Irrawaddy River and its proximity to key shipping lanes make it a critical node for trade and transportation. I am particularly inspired by the opportunities to contribute to the development of sustainable marine infrastructure in this region, which is essential for supporting Myanmar’s economic aspirations. By joining your team, I aim to leverage my technical expertise and problem-solving acumen to ensure the reliability and performance of marine systems while embracing the unique challenges and rewards of working in Yangon.</w:t>
      </w:r>
    </w:p>
    <w:p>
      <w:pPr>
        <w:pStyle w:val="BodyText"/>
      </w:pPr>
      <w:r>
        <w:t xml:space="preserve">As a Marine Engineer, I understand the importance of precision, teamwork, and attention to detail. My ability to communicate effectively with engineers, technicians, and crew members has been instrumental in fostering collaborative environments where technical goals are met efficiently. For example, during a recent project in [Previous Location], I coordinated with local suppliers to source specialized parts for a ship’s engine overhaul, ensuring minimal disruption to operations. This experience reinforced my belief that successful engineering solutions require not only technical expertise but also cultural sensitivity and adaptability—qualities I am eager to bring to your organization in Myanmar Yangon.</w:t>
      </w:r>
    </w:p>
    <w:p>
      <w:pPr>
        <w:pStyle w:val="BodyText"/>
      </w:pPr>
      <w:r>
        <w:t xml:space="preserve">Furthermore, I am deeply committed to environmental stewardship and the adoption of green technologies in marine engineering. With increasing global focus on reducing carbon emissions, I have actively pursued certifications such as [Relevant Certifications] and have implemented energy-efficient practices in my previous roles. In the context of Myanmar Yangon, where maritime activities are vital to both local communities and international trade, I am keen to contribute to initiatives that balance economic growth with environmental responsibility.</w:t>
      </w:r>
    </w:p>
    <w:p>
      <w:pPr>
        <w:pStyle w:val="BodyText"/>
      </w:pPr>
      <w:r>
        <w:t xml:space="preserve">My personal attributes—resilience, curiosity, and a strong work ethic—have consistently driven me to excel in challenging environments. Whether troubleshooting a complex engine failure or mentoring junior engineers, I approach every task with dedication and a solutions-oriented mindset. I am also proficient in using industry-standard software for design and simulation, such as [Software Names], which allows me to contribute effectively to both operational and project-based tasks.</w:t>
      </w:r>
    </w:p>
    <w:p>
      <w:pPr>
        <w:pStyle w:val="BodyText"/>
      </w:pPr>
      <w:r>
        <w:t xml:space="preserve">What excites me most about the opportunity at your organization is the chance to work alongside a team of professionals who share my passion for marine engineering. I am confident that my technical expertise, combined with my ability to adapt to new environments, will enable me to make a meaningful contribution to your projects in Myanmar Yangon. I am particularly interested in [Specific Project or Initiative Mentioned in Job Posting, if applicable], as it aligns with my professional goals and interests.</w:t>
      </w:r>
    </w:p>
    <w:p>
      <w:pPr>
        <w:pStyle w:val="BodyText"/>
      </w:pPr>
      <w:r>
        <w:t xml:space="preserve">I would be honored to bring my skills and experience to your team. I am available at your earliest convenience for an interview and can be reached via email at [Your Email Address] or phone at [Your Phone Number]. Thank you for considering my application. I look forward to the possibility of contributing to the success of your organization in Myanmar Yangon as a Marine Engine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 - Myanmar Yangon</dc:title>
  <dc:creator/>
  <dc:language>en</dc:language>
  <cp:keywords/>
  <dcterms:created xsi:type="dcterms:W3CDTF">2026-07-20T21:55:37Z</dcterms:created>
  <dcterms:modified xsi:type="dcterms:W3CDTF">2026-07-20T21:55:37Z</dcterms:modified>
</cp:coreProperties>
</file>

<file path=docProps/custom.xml><?xml version="1.0" encoding="utf-8"?>
<Properties xmlns="http://schemas.openxmlformats.org/officeDocument/2006/custom-properties" xmlns:vt="http://schemas.openxmlformats.org/officeDocument/2006/docPropsVTypes"/>
</file>